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9712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7fba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a62ef3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